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290905" w14:textId="0F9977B3" w:rsidR="0007259B" w:rsidRPr="001F773A" w:rsidRDefault="00000000" w:rsidP="00497B83">
      <w:pPr>
        <w:ind w:right="-567"/>
        <w:jc w:val="both"/>
        <w:rPr>
          <w:rFonts w:ascii="Times New Roman" w:hAnsi="Times New Roman" w:cs="Times New Roman"/>
          <w:noProof/>
          <w:sz w:val="24"/>
          <w:szCs w:val="24"/>
          <w:lang w:eastAsia="sl-SI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9290924">
          <v:shapetype id="_x0000_t202" coordsize="21600,21600" o:spt="202" path="m,l,21600r21600,l21600,xe">
            <v:stroke joinstyle="miter"/>
            <v:path gradientshapeok="t" o:connecttype="rect"/>
          </v:shapetype>
          <v:shape id="_x0000_s2053" type="#_x0000_t202" style="position:absolute;left:0;text-align:left;margin-left:310.1pt;margin-top:-22.8pt;width:120.75pt;height:64.95pt;z-index:251662336" filled="f" stroked="f">
            <v:textbox style="mso-next-textbox:#_x0000_s2053">
              <w:txbxContent>
                <w:p w14:paraId="79290948" w14:textId="77777777" w:rsidR="009A37FB" w:rsidRDefault="009A37FB"/>
              </w:txbxContent>
            </v:textbox>
          </v:shape>
        </w:pict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9290925">
          <v:shape id="_x0000_s2055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2055">
              <w:txbxContent>
                <w:p w14:paraId="79290949" w14:textId="77777777"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7929094A" w14:textId="77777777" w:rsidR="0007259B" w:rsidRDefault="0007259B" w:rsidP="0007259B"/>
              </w:txbxContent>
            </v:textbox>
          </v:shape>
        </w:pic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</w: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14:paraId="79290906" w14:textId="1B015F26" w:rsidR="00DF76A4" w:rsidRDefault="00BA09F8" w:rsidP="002910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z w:val="24"/>
          <w:szCs w:val="24"/>
        </w:rPr>
      </w:pPr>
      <w:r w:rsidRPr="00BA09F8">
        <w:rPr>
          <w:rFonts w:ascii="Arial" w:hAnsi="Arial" w:cs="Arial"/>
          <w:b/>
          <w:bCs/>
          <w:sz w:val="24"/>
          <w:szCs w:val="24"/>
        </w:rPr>
        <w:t>Priloga 3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F76A4">
        <w:rPr>
          <w:rFonts w:ascii="Arial" w:hAnsi="Arial" w:cs="Arial"/>
          <w:b/>
          <w:sz w:val="24"/>
          <w:szCs w:val="24"/>
        </w:rPr>
        <w:t>SOGLASJE STARŠEV</w:t>
      </w:r>
      <w:r w:rsidR="00291054">
        <w:rPr>
          <w:rFonts w:ascii="Arial" w:hAnsi="Arial" w:cs="Arial"/>
          <w:b/>
          <w:sz w:val="24"/>
          <w:szCs w:val="24"/>
        </w:rPr>
        <w:t xml:space="preserve"> </w:t>
      </w:r>
      <w:r w:rsidR="00291054">
        <w:rPr>
          <w:rFonts w:ascii="Arial" w:hAnsi="Arial" w:cs="Arial"/>
          <w:b/>
          <w:sz w:val="24"/>
          <w:szCs w:val="24"/>
        </w:rPr>
        <w:t>OZ. SKRBNIKOV</w:t>
      </w:r>
      <w:r w:rsidR="00D8740C">
        <w:rPr>
          <w:rFonts w:ascii="Arial" w:hAnsi="Arial" w:cs="Arial"/>
          <w:b/>
          <w:sz w:val="24"/>
          <w:szCs w:val="24"/>
        </w:rPr>
        <w:t>, ZDRAVSTEVENE POSEBNOSTI</w:t>
      </w:r>
      <w:r w:rsidR="005533A2">
        <w:rPr>
          <w:rFonts w:ascii="Arial" w:hAnsi="Arial" w:cs="Arial"/>
          <w:b/>
          <w:sz w:val="24"/>
          <w:szCs w:val="24"/>
        </w:rPr>
        <w:t xml:space="preserve"> </w:t>
      </w:r>
      <w:r w:rsidR="00983A7F">
        <w:rPr>
          <w:rFonts w:ascii="Arial" w:hAnsi="Arial" w:cs="Arial"/>
          <w:b/>
          <w:sz w:val="24"/>
          <w:szCs w:val="24"/>
        </w:rPr>
        <w:t>–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6958DD">
        <w:rPr>
          <w:rFonts w:ascii="Arial" w:hAnsi="Arial" w:cs="Arial"/>
          <w:b/>
          <w:sz w:val="24"/>
          <w:szCs w:val="24"/>
        </w:rPr>
        <w:t>HRVAŠKA</w:t>
      </w:r>
      <w:r w:rsidR="0001052F">
        <w:rPr>
          <w:rFonts w:ascii="Arial" w:hAnsi="Arial" w:cs="Arial"/>
          <w:b/>
          <w:sz w:val="24"/>
          <w:szCs w:val="24"/>
        </w:rPr>
        <w:t xml:space="preserve"> 202</w:t>
      </w:r>
      <w:r w:rsidR="00E80F3A">
        <w:rPr>
          <w:rFonts w:ascii="Arial" w:hAnsi="Arial" w:cs="Arial"/>
          <w:b/>
          <w:sz w:val="24"/>
          <w:szCs w:val="24"/>
        </w:rPr>
        <w:t>6</w:t>
      </w:r>
    </w:p>
    <w:p w14:paraId="7C990574" w14:textId="77777777" w:rsidR="00561BCF" w:rsidRDefault="00561BCF" w:rsidP="00497B83">
      <w:pPr>
        <w:jc w:val="both"/>
        <w:rPr>
          <w:rFonts w:ascii="Arial" w:hAnsi="Arial" w:cs="Arial"/>
          <w:sz w:val="24"/>
          <w:szCs w:val="24"/>
        </w:rPr>
      </w:pPr>
    </w:p>
    <w:p w14:paraId="79290907" w14:textId="35FB1673" w:rsidR="00FF0C0C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podaj podpisani ________________________________(ime, priimek starša oz. skrbnika), </w:t>
      </w:r>
    </w:p>
    <w:p w14:paraId="79290908" w14:textId="77777777" w:rsidR="001D356E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tarš/skrbnik dijaka ____________________________________ (ime in priimek dijaka) </w:t>
      </w:r>
    </w:p>
    <w:p w14:paraId="79290909" w14:textId="698A84B1" w:rsidR="00DF76A4" w:rsidRDefault="00DF76A4" w:rsidP="00497B83">
      <w:pPr>
        <w:jc w:val="both"/>
        <w:rPr>
          <w:rFonts w:ascii="Arial" w:hAnsi="Arial" w:cs="Arial"/>
          <w:b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oglašam, da moja hči/ moj sin, </w:t>
      </w:r>
      <w:r w:rsidRPr="0086310B">
        <w:rPr>
          <w:rFonts w:ascii="Arial" w:hAnsi="Arial" w:cs="Arial"/>
          <w:b/>
          <w:sz w:val="24"/>
          <w:szCs w:val="24"/>
        </w:rPr>
        <w:t xml:space="preserve">opravlja praktično izobraževanje </w:t>
      </w:r>
      <w:r w:rsidR="006958DD">
        <w:rPr>
          <w:rFonts w:ascii="Arial" w:hAnsi="Arial" w:cs="Arial"/>
          <w:b/>
          <w:sz w:val="24"/>
          <w:szCs w:val="24"/>
        </w:rPr>
        <w:t>na</w:t>
      </w:r>
      <w:r w:rsidR="00E82E84">
        <w:rPr>
          <w:rFonts w:ascii="Arial" w:hAnsi="Arial" w:cs="Arial"/>
          <w:b/>
          <w:sz w:val="24"/>
          <w:szCs w:val="24"/>
        </w:rPr>
        <w:t xml:space="preserve"> </w:t>
      </w:r>
      <w:r w:rsidR="006958DD">
        <w:rPr>
          <w:rFonts w:ascii="Arial" w:hAnsi="Arial" w:cs="Arial"/>
          <w:b/>
          <w:sz w:val="24"/>
          <w:szCs w:val="24"/>
        </w:rPr>
        <w:t>Hrvaškem</w:t>
      </w:r>
      <w:r w:rsidR="00FF0C0C" w:rsidRPr="00526A85">
        <w:rPr>
          <w:rFonts w:ascii="Arial" w:hAnsi="Arial" w:cs="Arial"/>
          <w:b/>
          <w:sz w:val="24"/>
          <w:szCs w:val="24"/>
        </w:rPr>
        <w:t>.</w:t>
      </w:r>
    </w:p>
    <w:p w14:paraId="5A0C2DF8" w14:textId="77777777" w:rsidR="00127E7A" w:rsidRPr="00A223FD" w:rsidRDefault="00127E7A" w:rsidP="00497B83">
      <w:pPr>
        <w:jc w:val="both"/>
        <w:rPr>
          <w:rFonts w:ascii="Arial" w:hAnsi="Arial" w:cs="Arial"/>
          <w:sz w:val="24"/>
          <w:szCs w:val="24"/>
        </w:rPr>
      </w:pPr>
    </w:p>
    <w:p w14:paraId="7929090A" w14:textId="77777777" w:rsidR="001D356E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S podpisom soglašam, da bom v primeru neopravičene odpovedi, povrnil stroške nastale pred </w:t>
      </w:r>
    </w:p>
    <w:p w14:paraId="7929090B" w14:textId="77777777" w:rsidR="00DF76A4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začetkom mobilnosti. </w:t>
      </w:r>
    </w:p>
    <w:p w14:paraId="7929090C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Kraj in datum: </w:t>
      </w:r>
      <w:r w:rsidRPr="00A223FD">
        <w:rPr>
          <w:rFonts w:ascii="Arial" w:hAnsi="Arial" w:cs="Arial"/>
          <w:sz w:val="24"/>
          <w:szCs w:val="24"/>
          <w:lang w:val="pl-PL"/>
        </w:rPr>
        <w:tab/>
      </w:r>
      <w:r w:rsidRPr="00A223FD">
        <w:rPr>
          <w:rFonts w:ascii="Arial" w:hAnsi="Arial" w:cs="Arial"/>
          <w:sz w:val="24"/>
          <w:szCs w:val="24"/>
          <w:lang w:val="pl-PL"/>
        </w:rPr>
        <w:tab/>
        <w:t xml:space="preserve">______________________________          </w:t>
      </w:r>
    </w:p>
    <w:p w14:paraId="7929090D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>Podpis staršev/skrbnikov:</w:t>
      </w:r>
      <w:r w:rsidRPr="00A223FD">
        <w:rPr>
          <w:rFonts w:ascii="Arial" w:hAnsi="Arial" w:cs="Arial"/>
          <w:sz w:val="24"/>
          <w:szCs w:val="24"/>
          <w:lang w:val="pl-PL"/>
        </w:rPr>
        <w:tab/>
        <w:t>_______________________________</w:t>
      </w:r>
    </w:p>
    <w:p w14:paraId="7929090E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Telefonska številka staršev oz skrbnikov: </w:t>
      </w:r>
    </w:p>
    <w:p w14:paraId="7929090F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mama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</w:t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14:paraId="79290910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oče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_________________________   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14:paraId="79290918" w14:textId="77777777"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79290919" w14:textId="77777777"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929091A" w14:textId="77777777"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14:paraId="7929091B" w14:textId="77777777"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7929091C" w14:textId="77777777"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24E5F9C7" w14:textId="6D48DFEF" w:rsidR="00BC4641" w:rsidRDefault="00030776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avedite zdravstvene posebnosti: </w:t>
      </w:r>
      <w:r w:rsidR="00DF76A4" w:rsidRPr="00A223FD">
        <w:rPr>
          <w:rFonts w:ascii="Arial" w:hAnsi="Arial" w:cs="Arial"/>
          <w:sz w:val="24"/>
          <w:szCs w:val="24"/>
        </w:rPr>
        <w:t xml:space="preserve">alergije, obvezna zdravila in zdravniške diete: </w:t>
      </w:r>
      <w:r w:rsidR="00AE1406">
        <w:rPr>
          <w:rFonts w:ascii="Arial" w:hAnsi="Arial" w:cs="Arial"/>
          <w:sz w:val="24"/>
          <w:szCs w:val="24"/>
        </w:rPr>
        <w:t>________________________________________________________________</w:t>
      </w:r>
      <w:r>
        <w:rPr>
          <w:rFonts w:ascii="Arial" w:hAnsi="Arial" w:cs="Arial"/>
          <w:sz w:val="24"/>
          <w:szCs w:val="24"/>
        </w:rPr>
        <w:t>______________</w:t>
      </w:r>
    </w:p>
    <w:p w14:paraId="496B01F4" w14:textId="024B9EA5" w:rsidR="00BB6038" w:rsidRDefault="00030776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  <w:r w:rsidRPr="00BB6038">
        <w:rPr>
          <w:rFonts w:ascii="Arial" w:hAnsi="Arial" w:cs="Arial"/>
          <w:sz w:val="24"/>
          <w:szCs w:val="24"/>
        </w:rPr>
        <w:t>____________________________________________________________</w:t>
      </w:r>
      <w:r w:rsidR="00BB6038">
        <w:rPr>
          <w:rFonts w:ascii="Arial" w:hAnsi="Arial" w:cs="Arial"/>
          <w:sz w:val="24"/>
          <w:szCs w:val="24"/>
        </w:rPr>
        <w:t>____________</w:t>
      </w:r>
      <w:r w:rsidR="00BC4641">
        <w:rPr>
          <w:rFonts w:ascii="Arial" w:hAnsi="Arial" w:cs="Arial"/>
          <w:sz w:val="24"/>
          <w:szCs w:val="24"/>
        </w:rPr>
        <w:t>______</w:t>
      </w:r>
    </w:p>
    <w:p w14:paraId="7929091D" w14:textId="2A11C555" w:rsidR="00DF76A4" w:rsidRDefault="00030776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  <w:r w:rsidRPr="00BB6038">
        <w:rPr>
          <w:rFonts w:ascii="Arial" w:hAnsi="Arial" w:cs="Arial"/>
          <w:sz w:val="24"/>
          <w:szCs w:val="24"/>
        </w:rPr>
        <w:t>____________</w:t>
      </w:r>
      <w:r w:rsidR="00BB6038">
        <w:rPr>
          <w:rFonts w:ascii="Arial" w:hAnsi="Arial" w:cs="Arial"/>
          <w:sz w:val="24"/>
          <w:szCs w:val="24"/>
        </w:rPr>
        <w:t>__________________________________________________________________</w:t>
      </w:r>
    </w:p>
    <w:p w14:paraId="5F08DE71" w14:textId="77777777" w:rsidR="00BC4641" w:rsidRPr="00A223FD" w:rsidRDefault="00BC4641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</w:p>
    <w:p w14:paraId="79290922" w14:textId="77777777" w:rsidR="00C178B1" w:rsidRPr="0001052F" w:rsidRDefault="00C178B1" w:rsidP="00372C0B">
      <w:pPr>
        <w:jc w:val="both"/>
        <w:rPr>
          <w:rFonts w:ascii="Arial" w:hAnsi="Arial" w:cs="Arial"/>
        </w:rPr>
      </w:pPr>
    </w:p>
    <w:sectPr w:rsidR="00C178B1" w:rsidRPr="0001052F" w:rsidSect="00F649A3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39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06B543" w14:textId="77777777" w:rsidR="00B942E9" w:rsidRDefault="00B942E9" w:rsidP="00363D35">
      <w:pPr>
        <w:spacing w:after="0" w:line="240" w:lineRule="auto"/>
      </w:pPr>
      <w:r>
        <w:separator/>
      </w:r>
    </w:p>
  </w:endnote>
  <w:endnote w:type="continuationSeparator" w:id="0">
    <w:p w14:paraId="3C1B90B2" w14:textId="77777777" w:rsidR="00B942E9" w:rsidRDefault="00B942E9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29092C" w14:textId="77777777" w:rsidR="009A37FB" w:rsidRDefault="009A37FB">
    <w:pPr>
      <w:pStyle w:val="Noga"/>
      <w:jc w:val="center"/>
    </w:pPr>
  </w:p>
  <w:p w14:paraId="7929092D" w14:textId="77777777" w:rsidR="009A37FB" w:rsidRPr="00BD2A2C" w:rsidRDefault="00000000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30776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30776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14:paraId="7929092E" w14:textId="77777777"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290933" w14:textId="77777777"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14:paraId="79290934" w14:textId="77777777" w:rsidR="009A37FB" w:rsidRPr="00FF0C0C" w:rsidRDefault="00000000" w:rsidP="00DE0BC2">
    <w:pPr>
      <w:pStyle w:val="Noga"/>
      <w:ind w:left="3960" w:firstLine="3828"/>
      <w:jc w:val="center"/>
      <w:rPr>
        <w:rFonts w:ascii="Arial" w:hAnsi="Arial" w:cs="Arial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>
        <w:rPr>
          <w:rFonts w:ascii="Arial" w:hAnsi="Arial" w:cs="Arial"/>
        </w:rPr>
      </w:sdtEnd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</w:rPr>
          </w:sdtEnd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030776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030776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14:paraId="79290935" w14:textId="77777777"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800850" w14:textId="77777777" w:rsidR="00B942E9" w:rsidRDefault="00B942E9" w:rsidP="00363D35">
      <w:pPr>
        <w:spacing w:after="0" w:line="240" w:lineRule="auto"/>
      </w:pPr>
      <w:r>
        <w:separator/>
      </w:r>
    </w:p>
  </w:footnote>
  <w:footnote w:type="continuationSeparator" w:id="0">
    <w:p w14:paraId="44B642AB" w14:textId="77777777" w:rsidR="00B942E9" w:rsidRDefault="00B942E9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29092A" w14:textId="77777777" w:rsidR="009A37FB" w:rsidRDefault="00000000">
    <w:pPr>
      <w:pStyle w:val="Glava"/>
    </w:pPr>
    <w:r>
      <w:rPr>
        <w:noProof/>
        <w:lang w:eastAsia="sl-SI"/>
      </w:rPr>
      <w:pict w14:anchorId="792909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824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29092B" w14:textId="77777777" w:rsidR="009A37FB" w:rsidRDefault="00000000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792909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 wp14:anchorId="79290938" wp14:editId="79290939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29092F" w14:textId="2945D1EB" w:rsidR="000B7831" w:rsidRDefault="00000000" w:rsidP="000B7831">
    <w:pPr>
      <w:pStyle w:val="Glava"/>
      <w:tabs>
        <w:tab w:val="right" w:pos="8364"/>
        <w:tab w:val="left" w:pos="8647"/>
      </w:tabs>
    </w:pPr>
    <w:r>
      <w:pict w14:anchorId="792909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44" type="#_x0000_t75" style="position:absolute;margin-left:0;margin-top:0;width:453.25pt;height:435.85pt;z-index:-25165516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54144" behindDoc="1" locked="0" layoutInCell="0" allowOverlap="1" wp14:anchorId="7929093B" wp14:editId="52D9291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 </w:t>
    </w:r>
    <w:r w:rsidR="000B7831">
      <w:tab/>
      <w:t xml:space="preserve">           </w:t>
    </w:r>
    <w:r w:rsidR="000B7831">
      <w:tab/>
      <w:t xml:space="preserve">          </w:t>
    </w:r>
  </w:p>
  <w:p w14:paraId="79290930" w14:textId="5C894EA6" w:rsidR="00644B8F" w:rsidRDefault="00815CA4" w:rsidP="00644B8F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7216" behindDoc="0" locked="0" layoutInCell="1" allowOverlap="1" wp14:anchorId="71562657" wp14:editId="151CA887">
          <wp:simplePos x="0" y="0"/>
          <wp:positionH relativeFrom="margin">
            <wp:posOffset>3829050</wp:posOffset>
          </wp:positionH>
          <wp:positionV relativeFrom="margin">
            <wp:posOffset>-880110</wp:posOffset>
          </wp:positionV>
          <wp:extent cx="1565910" cy="312420"/>
          <wp:effectExtent l="0" t="0" r="0" b="0"/>
          <wp:wrapSquare wrapText="bothSides"/>
          <wp:docPr id="2" name="Picture 4" descr="Slika, ki vsebuje besede pisava, simbol, električno modra, grafika&#10;&#10;Vsebina, ustvarjena z UI, morda ni pravil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4" descr="Slika, ki vsebuje besede pisava, simbol, električno modra, grafika&#10;&#10;Vsebina, ustvarjena z UI, morda ni pravilna.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00000">
      <w:pict w14:anchorId="7929093F">
        <v:shape id="WordPictureWatermark496951937" o:spid="_x0000_s1043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0D533B">
      <w:t xml:space="preserve">                                           </w:t>
    </w:r>
    <w:r w:rsidR="00FC7C12">
      <w:t xml:space="preserve">     </w:t>
    </w:r>
    <w:r w:rsidR="000D533B">
      <w:rPr>
        <w:noProof/>
      </w:rPr>
      <w:drawing>
        <wp:inline distT="0" distB="0" distL="0" distR="0" wp14:anchorId="4BF41538" wp14:editId="6DDEDE35">
          <wp:extent cx="1501100" cy="720000"/>
          <wp:effectExtent l="0" t="0" r="0" b="0"/>
          <wp:docPr id="1761426124" name="Slika 1" descr="Slika, ki vsebuje besede besedilo, pisava, grafika, grafično oblikovanje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1426124" name="Slika 1" descr="Slika, ki vsebuje besede besedilo, pisava, grafika, grafično oblikovanje&#10;&#10;Opis je samodejno ustvarjen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1100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C7C12">
      <w:t xml:space="preserve">      </w:t>
    </w:r>
    <w:r w:rsidR="00527064">
      <w:t xml:space="preserve">  </w:t>
    </w:r>
    <w:r w:rsidR="00FC7C12">
      <w:t xml:space="preserve">   </w:t>
    </w:r>
    <w:r w:rsidR="00644B8F">
      <w:rPr>
        <w:noProof/>
        <w:lang w:eastAsia="sl-SI"/>
      </w:rPr>
      <w:drawing>
        <wp:anchor distT="0" distB="0" distL="114300" distR="114300" simplePos="0" relativeHeight="251656192" behindDoc="1" locked="0" layoutInCell="0" allowOverlap="1" wp14:anchorId="79290940" wp14:editId="5849750F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44B8F">
      <w:t xml:space="preserve">  </w:t>
    </w:r>
    <w:r w:rsidR="00644B8F">
      <w:rPr>
        <w:noProof/>
        <w:lang w:eastAsia="sl-SI"/>
      </w:rPr>
      <w:drawing>
        <wp:anchor distT="0" distB="0" distL="114300" distR="114300" simplePos="0" relativeHeight="251655168" behindDoc="1" locked="0" layoutInCell="0" allowOverlap="1" wp14:anchorId="79290942" wp14:editId="700A5AC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44B8F">
      <w:t xml:space="preserve">                               </w:t>
    </w:r>
    <w:r w:rsidR="00644B8F">
      <w:tab/>
      <w:t xml:space="preserve">                </w:t>
    </w:r>
  </w:p>
  <w:p w14:paraId="44F5EB04" w14:textId="1736BF3E" w:rsidR="00F649A3" w:rsidRDefault="00527064" w:rsidP="000D533B">
    <w:pPr>
      <w:pStyle w:val="Glava"/>
      <w:tabs>
        <w:tab w:val="right" w:pos="8364"/>
        <w:tab w:val="left" w:pos="8647"/>
      </w:tabs>
    </w:pPr>
    <w:r>
      <w:tab/>
    </w:r>
    <w:r>
      <w:tab/>
    </w:r>
    <w:r w:rsidR="00FC7C12">
      <w:t xml:space="preserve">          </w:t>
    </w:r>
  </w:p>
  <w:p w14:paraId="63CF2767" w14:textId="77777777" w:rsidR="00F016E8" w:rsidRDefault="00F016E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968972496">
    <w:abstractNumId w:val="1"/>
  </w:num>
  <w:num w:numId="2" w16cid:durableId="821968010">
    <w:abstractNumId w:val="6"/>
  </w:num>
  <w:num w:numId="3" w16cid:durableId="702946613">
    <w:abstractNumId w:val="5"/>
  </w:num>
  <w:num w:numId="4" w16cid:durableId="1158690129">
    <w:abstractNumId w:val="0"/>
  </w:num>
  <w:num w:numId="5" w16cid:durableId="1355303813">
    <w:abstractNumId w:val="4"/>
  </w:num>
  <w:num w:numId="6" w16cid:durableId="713845223">
    <w:abstractNumId w:val="8"/>
  </w:num>
  <w:num w:numId="7" w16cid:durableId="1728725424">
    <w:abstractNumId w:val="3"/>
  </w:num>
  <w:num w:numId="8" w16cid:durableId="1763721319">
    <w:abstractNumId w:val="7"/>
  </w:num>
  <w:num w:numId="9" w16cid:durableId="1999729284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TIxNrA0NTE0MDVS0lEKTi0uzszPAykwrgUAZQa/YCwAAAA="/>
  </w:docVars>
  <w:rsids>
    <w:rsidRoot w:val="00363D35"/>
    <w:rsid w:val="00007C55"/>
    <w:rsid w:val="0001052F"/>
    <w:rsid w:val="000149BF"/>
    <w:rsid w:val="000222F5"/>
    <w:rsid w:val="00025FE2"/>
    <w:rsid w:val="00026277"/>
    <w:rsid w:val="0002744B"/>
    <w:rsid w:val="00030776"/>
    <w:rsid w:val="00040591"/>
    <w:rsid w:val="00056B49"/>
    <w:rsid w:val="0006497E"/>
    <w:rsid w:val="0007259B"/>
    <w:rsid w:val="000821CB"/>
    <w:rsid w:val="00094C52"/>
    <w:rsid w:val="000956EB"/>
    <w:rsid w:val="000B7831"/>
    <w:rsid w:val="000D025A"/>
    <w:rsid w:val="000D533B"/>
    <w:rsid w:val="000D638F"/>
    <w:rsid w:val="000E473E"/>
    <w:rsid w:val="0010137A"/>
    <w:rsid w:val="001117D8"/>
    <w:rsid w:val="001270BD"/>
    <w:rsid w:val="00127E7A"/>
    <w:rsid w:val="00132A4B"/>
    <w:rsid w:val="0013671A"/>
    <w:rsid w:val="00141236"/>
    <w:rsid w:val="00145503"/>
    <w:rsid w:val="0014775F"/>
    <w:rsid w:val="001578F3"/>
    <w:rsid w:val="001619B9"/>
    <w:rsid w:val="00162AA7"/>
    <w:rsid w:val="00164986"/>
    <w:rsid w:val="00173AD6"/>
    <w:rsid w:val="00186BE5"/>
    <w:rsid w:val="001B27BB"/>
    <w:rsid w:val="001B781B"/>
    <w:rsid w:val="001C1257"/>
    <w:rsid w:val="001C579A"/>
    <w:rsid w:val="001D356E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75ED1"/>
    <w:rsid w:val="002869CC"/>
    <w:rsid w:val="00291054"/>
    <w:rsid w:val="00294239"/>
    <w:rsid w:val="00297FFE"/>
    <w:rsid w:val="002B42B2"/>
    <w:rsid w:val="002B505D"/>
    <w:rsid w:val="002B643B"/>
    <w:rsid w:val="002C24D1"/>
    <w:rsid w:val="002C5FB7"/>
    <w:rsid w:val="002D64F0"/>
    <w:rsid w:val="002E15DE"/>
    <w:rsid w:val="00302D17"/>
    <w:rsid w:val="003106F3"/>
    <w:rsid w:val="00315AC9"/>
    <w:rsid w:val="00326EE9"/>
    <w:rsid w:val="00332B04"/>
    <w:rsid w:val="0035345C"/>
    <w:rsid w:val="00360F48"/>
    <w:rsid w:val="00361535"/>
    <w:rsid w:val="00363D35"/>
    <w:rsid w:val="00364237"/>
    <w:rsid w:val="00372C0B"/>
    <w:rsid w:val="00372EA2"/>
    <w:rsid w:val="0037752D"/>
    <w:rsid w:val="003958E8"/>
    <w:rsid w:val="003B1BFA"/>
    <w:rsid w:val="003C248F"/>
    <w:rsid w:val="003E3227"/>
    <w:rsid w:val="003E79DB"/>
    <w:rsid w:val="003F1B48"/>
    <w:rsid w:val="003F4A4A"/>
    <w:rsid w:val="004312D8"/>
    <w:rsid w:val="0043664E"/>
    <w:rsid w:val="0043745D"/>
    <w:rsid w:val="00445E9A"/>
    <w:rsid w:val="00452B45"/>
    <w:rsid w:val="00454A78"/>
    <w:rsid w:val="004563FF"/>
    <w:rsid w:val="00481731"/>
    <w:rsid w:val="00492217"/>
    <w:rsid w:val="004932CE"/>
    <w:rsid w:val="0049456E"/>
    <w:rsid w:val="00495C14"/>
    <w:rsid w:val="00497B83"/>
    <w:rsid w:val="004A0D8C"/>
    <w:rsid w:val="004A55BE"/>
    <w:rsid w:val="004B561C"/>
    <w:rsid w:val="004C1148"/>
    <w:rsid w:val="004C501D"/>
    <w:rsid w:val="004C6504"/>
    <w:rsid w:val="004C753E"/>
    <w:rsid w:val="004D04AC"/>
    <w:rsid w:val="004D0A53"/>
    <w:rsid w:val="004D2E2B"/>
    <w:rsid w:val="004E02CD"/>
    <w:rsid w:val="004E64C9"/>
    <w:rsid w:val="004F47B3"/>
    <w:rsid w:val="005230DD"/>
    <w:rsid w:val="00524415"/>
    <w:rsid w:val="00526A85"/>
    <w:rsid w:val="00527064"/>
    <w:rsid w:val="00540C8D"/>
    <w:rsid w:val="00546CBB"/>
    <w:rsid w:val="005533A2"/>
    <w:rsid w:val="0056078C"/>
    <w:rsid w:val="00561BCF"/>
    <w:rsid w:val="00575066"/>
    <w:rsid w:val="00584151"/>
    <w:rsid w:val="005852A7"/>
    <w:rsid w:val="005A3F5E"/>
    <w:rsid w:val="005C6C6B"/>
    <w:rsid w:val="005D0044"/>
    <w:rsid w:val="005D221A"/>
    <w:rsid w:val="005E16A1"/>
    <w:rsid w:val="005F365D"/>
    <w:rsid w:val="005F3D2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8DD"/>
    <w:rsid w:val="00695D8F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3181"/>
    <w:rsid w:val="00721851"/>
    <w:rsid w:val="00737474"/>
    <w:rsid w:val="00751B79"/>
    <w:rsid w:val="00780AA3"/>
    <w:rsid w:val="007877AD"/>
    <w:rsid w:val="0079775D"/>
    <w:rsid w:val="007B2299"/>
    <w:rsid w:val="007B751F"/>
    <w:rsid w:val="007C147D"/>
    <w:rsid w:val="007C2C47"/>
    <w:rsid w:val="007C2E4C"/>
    <w:rsid w:val="007D5276"/>
    <w:rsid w:val="007E4C7E"/>
    <w:rsid w:val="007E5636"/>
    <w:rsid w:val="00810F8A"/>
    <w:rsid w:val="008117CD"/>
    <w:rsid w:val="00815CA4"/>
    <w:rsid w:val="008259F9"/>
    <w:rsid w:val="00835910"/>
    <w:rsid w:val="0083679A"/>
    <w:rsid w:val="00845AEA"/>
    <w:rsid w:val="008479D4"/>
    <w:rsid w:val="00861112"/>
    <w:rsid w:val="0086310B"/>
    <w:rsid w:val="008635E1"/>
    <w:rsid w:val="008A1E6F"/>
    <w:rsid w:val="008A4A0F"/>
    <w:rsid w:val="008A586C"/>
    <w:rsid w:val="008C25A6"/>
    <w:rsid w:val="008C3D2E"/>
    <w:rsid w:val="008E2BA3"/>
    <w:rsid w:val="008E69A8"/>
    <w:rsid w:val="008F0C96"/>
    <w:rsid w:val="008F6940"/>
    <w:rsid w:val="00901A57"/>
    <w:rsid w:val="00902BB3"/>
    <w:rsid w:val="00904D0B"/>
    <w:rsid w:val="00910976"/>
    <w:rsid w:val="00912F28"/>
    <w:rsid w:val="009150C0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926C2"/>
    <w:rsid w:val="00AA2410"/>
    <w:rsid w:val="00AA2DF6"/>
    <w:rsid w:val="00AA3ACE"/>
    <w:rsid w:val="00AA6C56"/>
    <w:rsid w:val="00AA76C8"/>
    <w:rsid w:val="00AB5948"/>
    <w:rsid w:val="00AB6534"/>
    <w:rsid w:val="00AD0609"/>
    <w:rsid w:val="00AD478E"/>
    <w:rsid w:val="00AE1406"/>
    <w:rsid w:val="00AE599F"/>
    <w:rsid w:val="00B05A13"/>
    <w:rsid w:val="00B1143B"/>
    <w:rsid w:val="00B23CD5"/>
    <w:rsid w:val="00B251DF"/>
    <w:rsid w:val="00B30A6E"/>
    <w:rsid w:val="00B30BF9"/>
    <w:rsid w:val="00B31F25"/>
    <w:rsid w:val="00B43034"/>
    <w:rsid w:val="00B45EEB"/>
    <w:rsid w:val="00B5413A"/>
    <w:rsid w:val="00B57A07"/>
    <w:rsid w:val="00B8038D"/>
    <w:rsid w:val="00B80F39"/>
    <w:rsid w:val="00B83027"/>
    <w:rsid w:val="00B839F9"/>
    <w:rsid w:val="00B84F96"/>
    <w:rsid w:val="00B862E7"/>
    <w:rsid w:val="00B942E9"/>
    <w:rsid w:val="00B9712D"/>
    <w:rsid w:val="00BA09F8"/>
    <w:rsid w:val="00BA37AE"/>
    <w:rsid w:val="00BA429B"/>
    <w:rsid w:val="00BA696A"/>
    <w:rsid w:val="00BB4ABD"/>
    <w:rsid w:val="00BB6038"/>
    <w:rsid w:val="00BB6724"/>
    <w:rsid w:val="00BB6BF6"/>
    <w:rsid w:val="00BC241C"/>
    <w:rsid w:val="00BC4641"/>
    <w:rsid w:val="00BD2A2C"/>
    <w:rsid w:val="00BF1005"/>
    <w:rsid w:val="00BF31E0"/>
    <w:rsid w:val="00BF5EF9"/>
    <w:rsid w:val="00C05AE7"/>
    <w:rsid w:val="00C06B9D"/>
    <w:rsid w:val="00C146E4"/>
    <w:rsid w:val="00C15E7F"/>
    <w:rsid w:val="00C178B1"/>
    <w:rsid w:val="00C22D33"/>
    <w:rsid w:val="00C27585"/>
    <w:rsid w:val="00C27C45"/>
    <w:rsid w:val="00C452EB"/>
    <w:rsid w:val="00C52FA3"/>
    <w:rsid w:val="00C6324B"/>
    <w:rsid w:val="00C705B5"/>
    <w:rsid w:val="00C72715"/>
    <w:rsid w:val="00C73909"/>
    <w:rsid w:val="00C75F6F"/>
    <w:rsid w:val="00C814DA"/>
    <w:rsid w:val="00C81F92"/>
    <w:rsid w:val="00C91961"/>
    <w:rsid w:val="00C9604F"/>
    <w:rsid w:val="00C970C3"/>
    <w:rsid w:val="00CA465C"/>
    <w:rsid w:val="00CA5E6E"/>
    <w:rsid w:val="00CC2DC9"/>
    <w:rsid w:val="00CC73A8"/>
    <w:rsid w:val="00CD104C"/>
    <w:rsid w:val="00CD44A4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8740C"/>
    <w:rsid w:val="00D949AF"/>
    <w:rsid w:val="00DC3119"/>
    <w:rsid w:val="00DC66BA"/>
    <w:rsid w:val="00DC6A86"/>
    <w:rsid w:val="00DD35F6"/>
    <w:rsid w:val="00DD685B"/>
    <w:rsid w:val="00DE0BC2"/>
    <w:rsid w:val="00DE21D9"/>
    <w:rsid w:val="00DE57E2"/>
    <w:rsid w:val="00DE6364"/>
    <w:rsid w:val="00DF0815"/>
    <w:rsid w:val="00DF127D"/>
    <w:rsid w:val="00DF76A4"/>
    <w:rsid w:val="00E00DCD"/>
    <w:rsid w:val="00E16F4D"/>
    <w:rsid w:val="00E2358B"/>
    <w:rsid w:val="00E23662"/>
    <w:rsid w:val="00E3738A"/>
    <w:rsid w:val="00E43D5E"/>
    <w:rsid w:val="00E51423"/>
    <w:rsid w:val="00E563A2"/>
    <w:rsid w:val="00E601A8"/>
    <w:rsid w:val="00E62C09"/>
    <w:rsid w:val="00E74428"/>
    <w:rsid w:val="00E80275"/>
    <w:rsid w:val="00E80F3A"/>
    <w:rsid w:val="00E82E84"/>
    <w:rsid w:val="00E848D6"/>
    <w:rsid w:val="00E97E1D"/>
    <w:rsid w:val="00EB006B"/>
    <w:rsid w:val="00EB0D2A"/>
    <w:rsid w:val="00EB78A5"/>
    <w:rsid w:val="00EC1FD4"/>
    <w:rsid w:val="00EC389D"/>
    <w:rsid w:val="00EF2572"/>
    <w:rsid w:val="00EF5CBF"/>
    <w:rsid w:val="00F016E8"/>
    <w:rsid w:val="00F10931"/>
    <w:rsid w:val="00F1254E"/>
    <w:rsid w:val="00F15847"/>
    <w:rsid w:val="00F25887"/>
    <w:rsid w:val="00F31112"/>
    <w:rsid w:val="00F37B44"/>
    <w:rsid w:val="00F469BE"/>
    <w:rsid w:val="00F504E9"/>
    <w:rsid w:val="00F64135"/>
    <w:rsid w:val="00F649A3"/>
    <w:rsid w:val="00FB43C5"/>
    <w:rsid w:val="00FC0F1A"/>
    <w:rsid w:val="00FC5C3A"/>
    <w:rsid w:val="00FC66F3"/>
    <w:rsid w:val="00FC6D7B"/>
    <w:rsid w:val="00FC7C12"/>
    <w:rsid w:val="00FD4BBB"/>
    <w:rsid w:val="00FD4D2F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2"/>
    </o:shapelayout>
  </w:shapeDefaults>
  <w:decimalSymbol w:val=","/>
  <w:listSeparator w:val=";"/>
  <w14:docId w14:val="79290905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42C7EA8-E243-42B6-A9F8-56CFE1DD6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1</Pages>
  <Words>90</Words>
  <Characters>1036</Characters>
  <Application>Microsoft Office Word</Application>
  <DocSecurity>0</DocSecurity>
  <Lines>27</Lines>
  <Paragraphs>1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94</cp:revision>
  <cp:lastPrinted>2022-01-24T08:48:00Z</cp:lastPrinted>
  <dcterms:created xsi:type="dcterms:W3CDTF">2016-01-19T08:13:00Z</dcterms:created>
  <dcterms:modified xsi:type="dcterms:W3CDTF">2026-02-19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c74353c6f16cee1728c2b0d8016409d1359f60a83c67e9fbd19f0bbaf1e817</vt:lpwstr>
  </property>
</Properties>
</file>